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E0EB0" w14:textId="77777777" w:rsidR="00124DA3" w:rsidRP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  <w:r w:rsidRPr="00124DA3">
        <w:rPr>
          <w:rFonts w:ascii="Times New Roman" w:hAnsi="Times New Roman" w:cs="Times New Roman"/>
          <w:lang w:val="en-US"/>
        </w:rPr>
        <w:t>Approval of the thesis:</w:t>
      </w:r>
    </w:p>
    <w:p w14:paraId="4CA6759D" w14:textId="77777777" w:rsidR="00124DA3" w:rsidRPr="00124DA3" w:rsidRDefault="00124DA3" w:rsidP="00124DA3">
      <w:pPr>
        <w:tabs>
          <w:tab w:val="left" w:pos="7185"/>
        </w:tabs>
        <w:ind w:right="-66"/>
        <w:jc w:val="both"/>
        <w:rPr>
          <w:rFonts w:ascii="Times New Roman" w:hAnsi="Times New Roman" w:cs="Times New Roman"/>
          <w:lang w:val="en-US"/>
        </w:rPr>
      </w:pPr>
    </w:p>
    <w:p w14:paraId="5A4F78E2" w14:textId="35DD5A82" w:rsidR="00124DA3" w:rsidRPr="00124DA3" w:rsidRDefault="00124DA3" w:rsidP="00630CDD">
      <w:pPr>
        <w:tabs>
          <w:tab w:val="left" w:pos="7185"/>
        </w:tabs>
        <w:ind w:right="-68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  <w:r w:rsidRPr="00124DA3">
        <w:rPr>
          <w:rFonts w:ascii="Times New Roman" w:hAnsi="Times New Roman" w:cs="Times New Roman"/>
          <w:b/>
          <w:bCs/>
          <w:lang w:val="en-US"/>
        </w:rPr>
        <w:t>THESIS TITLE</w:t>
      </w:r>
    </w:p>
    <w:p w14:paraId="07E5EFFE" w14:textId="77777777" w:rsid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</w:p>
    <w:p w14:paraId="3C9B258E" w14:textId="782E1CB1" w:rsidR="0064758A" w:rsidRDefault="0064758A" w:rsidP="00C23D78">
      <w:pPr>
        <w:tabs>
          <w:tab w:val="left" w:pos="7185"/>
        </w:tabs>
        <w:ind w:right="283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ubmitted by </w:t>
      </w:r>
      <w:sdt>
        <w:sdtPr>
          <w:rPr>
            <w:rStyle w:val="UPPERCASEChar"/>
            <w:b/>
          </w:rPr>
          <w:id w:val="1098752585"/>
          <w:placeholder>
            <w:docPart w:val="9E9E3C8AB81B4088B369292864B73877"/>
          </w:placeholder>
          <w:text/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Style w:val="UPPERCASEChar"/>
            <w:b/>
          </w:rPr>
          <w:id w:val="124598491"/>
          <w:placeholder>
            <w:docPart w:val="9E9E3C8AB81B4088B369292864B73877"/>
          </w:placeholder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SUR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 partial fulfillment of the requirements for the degree of</w:t>
      </w:r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-1897733730"/>
          <w:placeholder>
            <w:docPart w:val="85C31B3D9FF3415784E12CA42B7A7E86"/>
          </w:placeholder>
          <w:showingPlcHdr/>
          <w:dropDownList>
            <w:listItem w:value="Choose an item."/>
            <w:listItem w:displayText="Doctor of Philosophy" w:value="Doctor of Philosophy"/>
            <w:listItem w:displayText="Master of Arts" w:value="Master of Arts"/>
            <w:listItem w:displayText="Master of Science" w:value="Master of Science"/>
            <w:listItem w:displayText="Master" w:value="Master"/>
          </w:dropDownList>
        </w:sdtPr>
        <w:sdtEndPr/>
        <w:sdtContent>
          <w:r w:rsidR="00740248">
            <w:rPr>
              <w:rStyle w:val="YerTutucuMetni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1653416666"/>
          <w:placeholder>
            <w:docPart w:val="DefaultPlaceholder_-1854013438"/>
          </w:placeholder>
          <w:showingPlcHdr/>
          <w:comboBox>
            <w:listItem w:value="Choose an item."/>
            <w:listItem w:displayText="in" w:value="in"/>
            <w:listItem w:displayText="of" w:value="of"/>
          </w:comboBox>
        </w:sdtPr>
        <w:sdtEndPr/>
        <w:sdtContent>
          <w:r w:rsidR="00740248" w:rsidRPr="005468B6">
            <w:rPr>
              <w:rStyle w:val="YerTutucuMetni"/>
            </w:rPr>
            <w:t>Choose an item.</w:t>
          </w:r>
        </w:sdtContent>
      </w:sdt>
      <w:r w:rsidR="00740248"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633225904"/>
          <w:placeholder>
            <w:docPart w:val="85C31B3D9FF3415784E12CA42B7A7E86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ing" w:value="Educational Sciences, Guidance and Psychological Counseling"/>
            <w:listItem w:displayText="Elementary and Early Childhood Education, Early Childhood Education" w:value="Elementary and Early Childhood Education, Early Childhood Education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s" w:value="Physical Education and Sports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icy Planning and Local Governments" w:value="Urban Policy Planning and Local Governments"/>
          </w:dropDownList>
        </w:sdtPr>
        <w:sdtEndPr/>
        <w:sdtContent>
          <w:r w:rsidR="00740248">
            <w:rPr>
              <w:rStyle w:val="YerTutucuMetni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>, the Graduate School of Social Sciences of Middle East Technical University</w:t>
      </w:r>
      <w:r>
        <w:rPr>
          <w:rFonts w:ascii="Times New Roman" w:hAnsi="Times New Roman" w:cs="Times New Roman"/>
          <w:lang w:val="en-US"/>
        </w:rPr>
        <w:t xml:space="preserve"> by,</w:t>
      </w:r>
    </w:p>
    <w:p w14:paraId="26FC80AB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D219F17" w14:textId="77777777" w:rsidTr="00E05287">
        <w:tc>
          <w:tcPr>
            <w:tcW w:w="6232" w:type="dxa"/>
            <w:hideMark/>
          </w:tcPr>
          <w:p w14:paraId="3FE0EFE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Prof. Dr. </w:t>
            </w:r>
            <w:proofErr w:type="spellStart"/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Yaşar</w:t>
            </w:r>
            <w:proofErr w:type="spellEnd"/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KONDAKÇI</w:t>
            </w:r>
          </w:p>
          <w:p w14:paraId="3360F55F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Dean</w:t>
            </w:r>
          </w:p>
          <w:p w14:paraId="29B1FFAD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Graduate School of Social Sciences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CAA523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DE10049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C5DBBE9" w14:textId="77777777" w:rsidTr="00E05287">
        <w:tc>
          <w:tcPr>
            <w:tcW w:w="6232" w:type="dxa"/>
            <w:hideMark/>
          </w:tcPr>
          <w:p w14:paraId="2BD4BC93" w14:textId="77777777" w:rsidR="0064758A" w:rsidRDefault="00081DD1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09794830"/>
                <w:placeholder>
                  <w:docPart w:val="85C31B3D9FF3415784E12CA42B7A7E86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64758A">
                  <w:rPr>
                    <w:rStyle w:val="YerTutucuMetni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5632529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201667147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 w:rsidRPr="004C5018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B5314E4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Head of Department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640704381"/>
              <w:placeholder>
                <w:docPart w:val="9E9E3C8AB81B4088B369292864B73877"/>
              </w:placeholder>
              <w:text/>
            </w:sdtPr>
            <w:sdtEndPr/>
            <w:sdtContent>
              <w:p w14:paraId="5D553F3A" w14:textId="76C02592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b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A676A1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2FEC565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B7A572" w14:textId="77777777" w:rsidTr="00E05287">
        <w:tc>
          <w:tcPr>
            <w:tcW w:w="6232" w:type="dxa"/>
            <w:hideMark/>
          </w:tcPr>
          <w:p w14:paraId="52E76ECF" w14:textId="77777777" w:rsidR="0064758A" w:rsidRDefault="00081DD1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17801528"/>
                <w:placeholder>
                  <w:docPart w:val="D4967F9D07DF437B82AD844782FCA13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64758A">
                  <w:rPr>
                    <w:rStyle w:val="YerTutucuMetni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234758435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003344798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392E11B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Supervisor</w:t>
            </w:r>
            <w:r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  <w:t xml:space="preserve"> 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222648925"/>
              <w:placeholder>
                <w:docPart w:val="56E24A58D45B4D2CB66298DCF3C57B98"/>
              </w:placeholder>
              <w:text/>
            </w:sdtPr>
            <w:sdtEndPr/>
            <w:sdtContent>
              <w:p w14:paraId="04D27D7D" w14:textId="4035C73C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1A24CC20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7052B444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27DCF13" w14:textId="77777777" w:rsidTr="00E05287">
        <w:tc>
          <w:tcPr>
            <w:tcW w:w="6232" w:type="dxa"/>
            <w:hideMark/>
          </w:tcPr>
          <w:p w14:paraId="2FDA9B33" w14:textId="77777777" w:rsidR="0064758A" w:rsidRDefault="00081DD1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22905634"/>
                <w:placeholder>
                  <w:docPart w:val="8DB0DBCF722B461A9247267CC0A697D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YerTutucuMetni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51045444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650216029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7080CF29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Co-Supervisor</w:t>
            </w:r>
          </w:p>
          <w:p w14:paraId="18985DB8" w14:textId="77777777" w:rsidR="0064758A" w:rsidRDefault="00081DD1" w:rsidP="00E05287">
            <w:pPr>
              <w:jc w:val="both"/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49146285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the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highlight w:val="yellow"/>
                <w:lang w:val="en-US"/>
              </w:rPr>
              <w:t>(delete this row if your co-supervisor is from METU)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492753456"/>
              <w:placeholder>
                <w:docPart w:val="A1EED435D0C94C2B9ECCFF09A90926B5"/>
              </w:placeholder>
              <w:text/>
            </w:sdtPr>
            <w:sdtEndPr/>
            <w:sdtContent>
              <w:p w14:paraId="28501F35" w14:textId="01215579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4C9F30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5F7E0330" w14:textId="247317EA" w:rsidR="0064758A" w:rsidRDefault="0064758A" w:rsidP="0064758A">
      <w:pP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if you don’t have a co-supervısor, Delete the sectıon above AND THIS LINE]</w:t>
      </w:r>
    </w:p>
    <w:p w14:paraId="004D28E0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p w14:paraId="2B25C416" w14:textId="77777777" w:rsidR="0064758A" w:rsidRDefault="0064758A" w:rsidP="0064758A">
      <w:pPr>
        <w:tabs>
          <w:tab w:val="left" w:pos="7185"/>
        </w:tabs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Examining Committee Members:</w:t>
      </w:r>
    </w:p>
    <w:p w14:paraId="62E047FF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65CDE4F" w14:textId="77777777" w:rsidTr="00E05287">
        <w:tc>
          <w:tcPr>
            <w:tcW w:w="6232" w:type="dxa"/>
            <w:hideMark/>
          </w:tcPr>
          <w:p w14:paraId="5136FF37" w14:textId="040B1626" w:rsidR="0064758A" w:rsidRDefault="00081DD1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59629106"/>
                <w:placeholder>
                  <w:docPart w:val="CDDBCF5EBDE24253824F043B998DDF12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384BF7">
                  <w:rPr>
                    <w:rStyle w:val="YerTutucuMetni"/>
                  </w:rPr>
                  <w:t>Choose an item.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35448733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80486500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Head of the Examining Committee)</w:t>
            </w:r>
          </w:p>
          <w:p w14:paraId="45E9CB4E" w14:textId="77777777" w:rsidR="0064758A" w:rsidRDefault="00081DD1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26386124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387570490"/>
              <w:placeholder>
                <w:docPart w:val="9E9E3C8AB81B4088B369292864B73877"/>
              </w:placeholder>
              <w:text/>
            </w:sdtPr>
            <w:sdtEndPr/>
            <w:sdtContent>
              <w:p w14:paraId="35293F83" w14:textId="07ECB4AC" w:rsidR="0064758A" w:rsidRDefault="00B86545" w:rsidP="00E05287">
                <w:pPr>
                  <w:tabs>
                    <w:tab w:val="left" w:pos="825"/>
                  </w:tabs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0A7645B5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3C96752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635CD2C" w14:textId="77777777" w:rsidTr="00E05287">
        <w:tc>
          <w:tcPr>
            <w:tcW w:w="6232" w:type="dxa"/>
            <w:hideMark/>
          </w:tcPr>
          <w:p w14:paraId="408DA0E9" w14:textId="57FDCF5C" w:rsidR="0064758A" w:rsidRDefault="00081DD1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467046991"/>
                <w:placeholder>
                  <w:docPart w:val="02E96DA7825948379CB69076DBC5D773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YerTutucuMetni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53200331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48719942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384BF7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Supervisor)</w:t>
            </w:r>
          </w:p>
          <w:p w14:paraId="1462E89C" w14:textId="79970C06" w:rsidR="0064758A" w:rsidRDefault="00081DD1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097630117"/>
                <w:placeholder>
                  <w:docPart w:val="0FEAD1A008CA4686BC31A8BD6064BB5F"/>
                </w:placeholder>
                <w:text/>
              </w:sdtPr>
              <w:sdtEndPr/>
              <w:sdtContent>
                <w:r w:rsidR="003A6B0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Middle East Technical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999263203"/>
              <w:placeholder>
                <w:docPart w:val="0FEAD1A008CA4686BC31A8BD6064BB5F"/>
              </w:placeholder>
              <w:text/>
            </w:sdtPr>
            <w:sdtEndPr/>
            <w:sdtContent>
              <w:p w14:paraId="3182539B" w14:textId="00F285F5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FCE3E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90D014D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2104B647" w14:textId="77777777" w:rsidTr="00E05287">
        <w:tc>
          <w:tcPr>
            <w:tcW w:w="6232" w:type="dxa"/>
            <w:hideMark/>
          </w:tcPr>
          <w:p w14:paraId="32F7CB87" w14:textId="77777777" w:rsidR="0064758A" w:rsidRDefault="00081DD1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39708198"/>
                <w:placeholder>
                  <w:docPart w:val="49FED396B93D420D9DE0A2B6AFB7B455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YerTutucuMetni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85202550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836608861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6747CABD" w14:textId="77777777" w:rsidR="0064758A" w:rsidRDefault="00081DD1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656808231"/>
                <w:placeholder>
                  <w:docPart w:val="06B496F14550495886D5E635DDB1261C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169208052"/>
              <w:placeholder>
                <w:docPart w:val="06B496F14550495886D5E635DDB1261C"/>
              </w:placeholder>
              <w:text/>
            </w:sdtPr>
            <w:sdtEndPr/>
            <w:sdtContent>
              <w:p w14:paraId="4839A68D" w14:textId="63C0A3D5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6B74CA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4CD19530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01758808" w14:textId="77777777" w:rsidTr="00E05287">
        <w:tc>
          <w:tcPr>
            <w:tcW w:w="6232" w:type="dxa"/>
            <w:hideMark/>
          </w:tcPr>
          <w:p w14:paraId="1F5532A6" w14:textId="77777777" w:rsidR="0064758A" w:rsidRDefault="00081DD1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53676125"/>
                <w:placeholder>
                  <w:docPart w:val="DEBEBC437A24407CACFC6EE5E113ABD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YerTutucuMetni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80960945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82955736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284C679" w14:textId="77777777" w:rsidR="0064758A" w:rsidRDefault="00081DD1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98436829"/>
                <w:placeholder>
                  <w:docPart w:val="F6569946F1CE4666A7B5EE4BDA7BBC8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968622695"/>
              <w:placeholder>
                <w:docPart w:val="F6569946F1CE4666A7B5EE4BDA7BBC87"/>
              </w:placeholder>
              <w:text/>
            </w:sdtPr>
            <w:sdtEndPr/>
            <w:sdtContent>
              <w:p w14:paraId="5ABEE453" w14:textId="3A39BDD6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84A32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4F04DC9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33B28E" w14:textId="77777777" w:rsidTr="00E05287">
        <w:tc>
          <w:tcPr>
            <w:tcW w:w="6232" w:type="dxa"/>
            <w:hideMark/>
          </w:tcPr>
          <w:p w14:paraId="61E4D84F" w14:textId="77777777" w:rsidR="0064758A" w:rsidRDefault="00081DD1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049877089"/>
                <w:placeholder>
                  <w:docPart w:val="61310994CDAB4974B28F3969CB1C6E9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YerTutucuMetni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11220676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30025023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34B2E33" w14:textId="77777777" w:rsidR="0064758A" w:rsidRDefault="00081DD1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883744224"/>
                <w:placeholder>
                  <w:docPart w:val="3865AEA3CE9647C3949A7A09B2CB08A6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1349257873"/>
              <w:placeholder>
                <w:docPart w:val="3865AEA3CE9647C3949A7A09B2CB08A6"/>
              </w:placeholder>
              <w:text/>
            </w:sdtPr>
            <w:sdtEndPr/>
            <w:sdtContent>
              <w:p w14:paraId="16380E15" w14:textId="3D027F3B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7F80EDE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A5599F9" w14:textId="3D36755E" w:rsidR="0064758A" w:rsidRDefault="0064758A" w:rsidP="0064758A">
      <w:pPr>
        <w:rPr>
          <w:rFonts w:ascii="Times New Roman" w:hAnsi="Times New Roman" w:cs="Times New Roman"/>
          <w:caps/>
          <w:sz w:val="18"/>
          <w:szCs w:val="18"/>
          <w:lang w:val="en-US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PLEASE DELETE UNNECESSARY SECTIONS AND THIS LINE]</w:t>
      </w:r>
    </w:p>
    <w:p w14:paraId="6D4168F8" w14:textId="77777777" w:rsidR="00161211" w:rsidRDefault="00161211" w:rsidP="0064758A">
      <w:pPr>
        <w:rPr>
          <w:rFonts w:ascii="Times New Roman" w:hAnsi="Times New Roman" w:cs="Times New Roman"/>
          <w:sz w:val="20"/>
          <w:szCs w:val="20"/>
          <w:lang w:val="en-GB"/>
        </w:rPr>
      </w:pPr>
    </w:p>
    <w:sectPr w:rsidR="00161211" w:rsidSect="002A6CD0">
      <w:footerReference w:type="even" r:id="rId8"/>
      <w:footerReference w:type="default" r:id="rId9"/>
      <w:pgSz w:w="11900" w:h="16840"/>
      <w:pgMar w:top="1418" w:right="1418" w:bottom="1418" w:left="2268" w:header="709" w:footer="134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63077" w14:textId="77777777" w:rsidR="00081DD1" w:rsidRDefault="00081DD1" w:rsidP="000F027D">
      <w:r>
        <w:separator/>
      </w:r>
    </w:p>
  </w:endnote>
  <w:endnote w:type="continuationSeparator" w:id="0">
    <w:p w14:paraId="2F673F74" w14:textId="77777777" w:rsidR="00081DD1" w:rsidRDefault="00081DD1" w:rsidP="000F0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ayfaNumaras"/>
      </w:rPr>
      <w:id w:val="1284079191"/>
      <w:docPartObj>
        <w:docPartGallery w:val="Page Numbers (Bottom of Page)"/>
        <w:docPartUnique/>
      </w:docPartObj>
    </w:sdtPr>
    <w:sdtEndPr>
      <w:rPr>
        <w:rStyle w:val="SayfaNumaras"/>
      </w:rPr>
    </w:sdtEndPr>
    <w:sdtContent>
      <w:p w14:paraId="14647CCC" w14:textId="77777777" w:rsidR="000F027D" w:rsidRDefault="000F027D" w:rsidP="00124DA3">
        <w:pPr>
          <w:pStyle w:val="AltBilgi"/>
          <w:framePr w:wrap="none" w:vAnchor="text" w:hAnchor="margin" w:xAlign="center" w:y="1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end"/>
        </w:r>
      </w:p>
    </w:sdtContent>
  </w:sdt>
  <w:p w14:paraId="6E146D62" w14:textId="77777777" w:rsidR="000F027D" w:rsidRDefault="000F027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ayfaNumaras"/>
      </w:rPr>
      <w:id w:val="966546764"/>
      <w:docPartObj>
        <w:docPartGallery w:val="Page Numbers (Bottom of Page)"/>
        <w:docPartUnique/>
      </w:docPartObj>
    </w:sdtPr>
    <w:sdtEndPr>
      <w:rPr>
        <w:rStyle w:val="SayfaNumaras"/>
      </w:rPr>
    </w:sdtEndPr>
    <w:sdtContent>
      <w:p w14:paraId="60F9CF28" w14:textId="051DFDD8" w:rsidR="000F027D" w:rsidRDefault="000F027D" w:rsidP="00124DA3">
        <w:pPr>
          <w:pStyle w:val="AltBilgi"/>
          <w:framePr w:wrap="none" w:vAnchor="text" w:hAnchor="margin" w:xAlign="center" w:y="1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separate"/>
        </w:r>
        <w:r w:rsidR="007079F8">
          <w:rPr>
            <w:rStyle w:val="SayfaNumaras"/>
            <w:noProof/>
          </w:rPr>
          <w:t>iii</w:t>
        </w:r>
        <w:r>
          <w:rPr>
            <w:rStyle w:val="SayfaNumaras"/>
          </w:rPr>
          <w:fldChar w:fldCharType="end"/>
        </w:r>
      </w:p>
    </w:sdtContent>
  </w:sdt>
  <w:p w14:paraId="6A8D1EA0" w14:textId="77777777" w:rsidR="000F027D" w:rsidRDefault="000F027D" w:rsidP="000F027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2CF36" w14:textId="77777777" w:rsidR="00081DD1" w:rsidRDefault="00081DD1" w:rsidP="000F027D">
      <w:r>
        <w:separator/>
      </w:r>
    </w:p>
  </w:footnote>
  <w:footnote w:type="continuationSeparator" w:id="0">
    <w:p w14:paraId="1713C736" w14:textId="77777777" w:rsidR="00081DD1" w:rsidRDefault="00081DD1" w:rsidP="000F0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6D2583"/>
    <w:multiLevelType w:val="multilevel"/>
    <w:tmpl w:val="BDC4AC5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28655F2"/>
    <w:multiLevelType w:val="hybridMultilevel"/>
    <w:tmpl w:val="F814D43C"/>
    <w:lvl w:ilvl="0" w:tplc="F75874F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73E85F84"/>
    <w:multiLevelType w:val="multilevel"/>
    <w:tmpl w:val="1946D92A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G0NDSyMDU2trBQ0lEKTi0uzszPAykwrgUA3h1vsSwAAAA="/>
  </w:docVars>
  <w:rsids>
    <w:rsidRoot w:val="000F027D"/>
    <w:rsid w:val="000057E4"/>
    <w:rsid w:val="00020DAA"/>
    <w:rsid w:val="00062B6D"/>
    <w:rsid w:val="00081DD1"/>
    <w:rsid w:val="000D44EF"/>
    <w:rsid w:val="000F027D"/>
    <w:rsid w:val="00124DA3"/>
    <w:rsid w:val="00161211"/>
    <w:rsid w:val="001625A0"/>
    <w:rsid w:val="00164A2B"/>
    <w:rsid w:val="001C2AB8"/>
    <w:rsid w:val="001E6744"/>
    <w:rsid w:val="001F35B2"/>
    <w:rsid w:val="00261553"/>
    <w:rsid w:val="002930D3"/>
    <w:rsid w:val="002A6CD0"/>
    <w:rsid w:val="002B2AD7"/>
    <w:rsid w:val="002C2AFE"/>
    <w:rsid w:val="002D1BF9"/>
    <w:rsid w:val="002D290D"/>
    <w:rsid w:val="002F4950"/>
    <w:rsid w:val="00351103"/>
    <w:rsid w:val="00384BF7"/>
    <w:rsid w:val="003A5F90"/>
    <w:rsid w:val="003A6B07"/>
    <w:rsid w:val="003B0709"/>
    <w:rsid w:val="003C1758"/>
    <w:rsid w:val="003D2D72"/>
    <w:rsid w:val="00467958"/>
    <w:rsid w:val="00476DA9"/>
    <w:rsid w:val="004E4455"/>
    <w:rsid w:val="004F113E"/>
    <w:rsid w:val="005427FF"/>
    <w:rsid w:val="00553189"/>
    <w:rsid w:val="0057253D"/>
    <w:rsid w:val="005C4ED8"/>
    <w:rsid w:val="00630CDD"/>
    <w:rsid w:val="0064758A"/>
    <w:rsid w:val="006553BA"/>
    <w:rsid w:val="00661E7E"/>
    <w:rsid w:val="00665666"/>
    <w:rsid w:val="007079F8"/>
    <w:rsid w:val="00740248"/>
    <w:rsid w:val="007504FB"/>
    <w:rsid w:val="007646F4"/>
    <w:rsid w:val="007653A8"/>
    <w:rsid w:val="00765AD4"/>
    <w:rsid w:val="007C2A6B"/>
    <w:rsid w:val="007D5B14"/>
    <w:rsid w:val="00830D05"/>
    <w:rsid w:val="00855C17"/>
    <w:rsid w:val="00856F98"/>
    <w:rsid w:val="00861D19"/>
    <w:rsid w:val="00872C35"/>
    <w:rsid w:val="009426C7"/>
    <w:rsid w:val="009463E0"/>
    <w:rsid w:val="00951905"/>
    <w:rsid w:val="009558E0"/>
    <w:rsid w:val="00983DA7"/>
    <w:rsid w:val="009D6831"/>
    <w:rsid w:val="009E3E41"/>
    <w:rsid w:val="00A2366D"/>
    <w:rsid w:val="00A54AC8"/>
    <w:rsid w:val="00A77465"/>
    <w:rsid w:val="00AE4118"/>
    <w:rsid w:val="00B54702"/>
    <w:rsid w:val="00B85507"/>
    <w:rsid w:val="00B86545"/>
    <w:rsid w:val="00BD325A"/>
    <w:rsid w:val="00C14EB3"/>
    <w:rsid w:val="00C23D78"/>
    <w:rsid w:val="00C2689E"/>
    <w:rsid w:val="00C47451"/>
    <w:rsid w:val="00C548B0"/>
    <w:rsid w:val="00C92F0D"/>
    <w:rsid w:val="00CB237C"/>
    <w:rsid w:val="00CF5CAA"/>
    <w:rsid w:val="00D44562"/>
    <w:rsid w:val="00D47BAE"/>
    <w:rsid w:val="00DA6DC6"/>
    <w:rsid w:val="00DD4C58"/>
    <w:rsid w:val="00DF6F5A"/>
    <w:rsid w:val="00E61492"/>
    <w:rsid w:val="00EB602C"/>
    <w:rsid w:val="00F84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9C16A"/>
  <w15:chartTrackingRefBased/>
  <w15:docId w15:val="{E778A362-DCAE-3648-AFBA-8DB31B620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3B07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54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547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F027D"/>
  </w:style>
  <w:style w:type="character" w:styleId="SayfaNumaras">
    <w:name w:val="page number"/>
    <w:basedOn w:val="VarsaylanParagrafYazTipi"/>
    <w:uiPriority w:val="99"/>
    <w:semiHidden/>
    <w:unhideWhenUsed/>
    <w:rsid w:val="000F027D"/>
  </w:style>
  <w:style w:type="paragraph" w:styleId="stBilgi">
    <w:name w:val="header"/>
    <w:basedOn w:val="Normal"/>
    <w:link w:val="stBilgi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F027D"/>
  </w:style>
  <w:style w:type="character" w:styleId="YerTutucuMetni">
    <w:name w:val="Placeholder Text"/>
    <w:uiPriority w:val="99"/>
    <w:semiHidden/>
    <w:rsid w:val="003B0709"/>
    <w:rPr>
      <w:color w:val="808080"/>
    </w:rPr>
  </w:style>
  <w:style w:type="paragraph" w:customStyle="1" w:styleId="UPPERCASE">
    <w:name w:val="UPPERCASE"/>
    <w:basedOn w:val="Normal"/>
    <w:next w:val="Normal"/>
    <w:link w:val="UPPERCASEChar"/>
    <w:qFormat/>
    <w:locked/>
    <w:rsid w:val="003B0709"/>
    <w:pPr>
      <w:contextualSpacing/>
      <w:jc w:val="both"/>
    </w:pPr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UPPERCASEChar">
    <w:name w:val="UPPERCASE Char"/>
    <w:link w:val="UPPERCASE"/>
    <w:rsid w:val="003B0709"/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3B07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B547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B5470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eParagraf">
    <w:name w:val="List Paragraph"/>
    <w:basedOn w:val="Normal"/>
    <w:uiPriority w:val="99"/>
    <w:qFormat/>
    <w:rsid w:val="00B54702"/>
    <w:pPr>
      <w:ind w:left="720"/>
      <w:contextualSpacing/>
    </w:pPr>
  </w:style>
  <w:style w:type="paragraph" w:styleId="T1">
    <w:name w:val="toc 1"/>
    <w:basedOn w:val="Normal"/>
    <w:next w:val="Normal"/>
    <w:autoRedefine/>
    <w:uiPriority w:val="39"/>
    <w:unhideWhenUsed/>
    <w:rsid w:val="00C548B0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C548B0"/>
    <w:pPr>
      <w:spacing w:after="100"/>
      <w:ind w:left="240"/>
    </w:pPr>
  </w:style>
  <w:style w:type="paragraph" w:styleId="T3">
    <w:name w:val="toc 3"/>
    <w:basedOn w:val="Normal"/>
    <w:next w:val="Normal"/>
    <w:autoRedefine/>
    <w:uiPriority w:val="39"/>
    <w:unhideWhenUsed/>
    <w:rsid w:val="00C548B0"/>
    <w:pPr>
      <w:spacing w:after="100"/>
      <w:ind w:left="480"/>
    </w:pPr>
  </w:style>
  <w:style w:type="character" w:styleId="Kpr">
    <w:name w:val="Hyperlink"/>
    <w:basedOn w:val="VarsaylanParagrafYazTipi"/>
    <w:uiPriority w:val="99"/>
    <w:unhideWhenUsed/>
    <w:rsid w:val="00C548B0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2C2AF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C2AFE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C2AF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C2AF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C2AFE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2C2AFE"/>
  </w:style>
  <w:style w:type="paragraph" w:styleId="BalonMetni">
    <w:name w:val="Balloon Text"/>
    <w:basedOn w:val="Normal"/>
    <w:link w:val="BalonMetniChar"/>
    <w:uiPriority w:val="99"/>
    <w:semiHidden/>
    <w:unhideWhenUsed/>
    <w:rsid w:val="002C2AF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C2A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8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D3E7A-6C8E-48D0-A1D9-A90DFA0C6AE1}"/>
      </w:docPartPr>
      <w:docPartBody>
        <w:p w:rsidR="00410382" w:rsidRDefault="00306B40">
          <w:r w:rsidRPr="005468B6">
            <w:rPr>
              <w:rStyle w:val="YerTutucuMetni"/>
            </w:rPr>
            <w:t>Choose an item.</w:t>
          </w:r>
        </w:p>
      </w:docPartBody>
    </w:docPart>
    <w:docPart>
      <w:docPartPr>
        <w:name w:val="9E9E3C8AB81B4088B369292864B73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32851-D39D-4849-878B-5C9A26C9032E}"/>
      </w:docPartPr>
      <w:docPartBody>
        <w:p w:rsidR="00532C25" w:rsidRDefault="00454B41" w:rsidP="00454B41">
          <w:pPr>
            <w:pStyle w:val="9E9E3C8AB81B4088B369292864B73877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85C31B3D9FF3415784E12CA42B7A7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E3739-B395-4BFD-A9AD-C5559F09EE0F}"/>
      </w:docPartPr>
      <w:docPartBody>
        <w:p w:rsidR="00532C25" w:rsidRDefault="00454B41" w:rsidP="00454B41">
          <w:pPr>
            <w:pStyle w:val="85C31B3D9FF3415784E12CA42B7A7E86"/>
          </w:pPr>
          <w:r>
            <w:rPr>
              <w:rStyle w:val="YerTutucuMetni"/>
            </w:rPr>
            <w:t>Choose an item.</w:t>
          </w:r>
        </w:p>
      </w:docPartBody>
    </w:docPart>
    <w:docPart>
      <w:docPartPr>
        <w:name w:val="D4967F9D07DF437B82AD844782FCA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E4F89-03D0-4651-849E-B820FBB1A988}"/>
      </w:docPartPr>
      <w:docPartBody>
        <w:p w:rsidR="00532C25" w:rsidRDefault="00454B41" w:rsidP="00454B41">
          <w:pPr>
            <w:pStyle w:val="D4967F9D07DF437B82AD844782FCA13A"/>
          </w:pPr>
          <w:r>
            <w:rPr>
              <w:rStyle w:val="YerTutucuMetni"/>
            </w:rPr>
            <w:t>Choose an item.</w:t>
          </w:r>
        </w:p>
      </w:docPartBody>
    </w:docPart>
    <w:docPart>
      <w:docPartPr>
        <w:name w:val="F05490C247234D0A8C3F7F4E2D924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01EE0-C2E6-409A-A302-FA0E20FF9E72}"/>
      </w:docPartPr>
      <w:docPartBody>
        <w:p w:rsidR="00532C25" w:rsidRDefault="00454B41" w:rsidP="00454B41">
          <w:pPr>
            <w:pStyle w:val="F05490C247234D0A8C3F7F4E2D924527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56E24A58D45B4D2CB66298DCF3C57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45CC7-0BDA-452C-A792-1F91BC756AF7}"/>
      </w:docPartPr>
      <w:docPartBody>
        <w:p w:rsidR="00532C25" w:rsidRDefault="00454B41" w:rsidP="00454B41">
          <w:pPr>
            <w:pStyle w:val="56E24A58D45B4D2CB66298DCF3C57B98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8DB0DBCF722B461A9247267CC0A69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F5E8-EC67-4EBC-95EE-7AA51554163B}"/>
      </w:docPartPr>
      <w:docPartBody>
        <w:p w:rsidR="00532C25" w:rsidRDefault="00454B41" w:rsidP="00454B41">
          <w:pPr>
            <w:pStyle w:val="8DB0DBCF722B461A9247267CC0A697D4"/>
          </w:pPr>
          <w:r>
            <w:rPr>
              <w:rStyle w:val="YerTutucuMetni"/>
            </w:rPr>
            <w:t>Choose an item.</w:t>
          </w:r>
        </w:p>
      </w:docPartBody>
    </w:docPart>
    <w:docPart>
      <w:docPartPr>
        <w:name w:val="9FDF88AF93AB487089560604848D6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35779-4004-4628-BBDA-A0D80F779598}"/>
      </w:docPartPr>
      <w:docPartBody>
        <w:p w:rsidR="00532C25" w:rsidRDefault="00454B41" w:rsidP="00454B41">
          <w:pPr>
            <w:pStyle w:val="9FDF88AF93AB487089560604848D64BE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A1EED435D0C94C2B9ECCFF09A9092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2C78F-DF64-4C52-9EDA-0CEA661D0C39}"/>
      </w:docPartPr>
      <w:docPartBody>
        <w:p w:rsidR="00532C25" w:rsidRDefault="00454B41" w:rsidP="00454B41">
          <w:pPr>
            <w:pStyle w:val="A1EED435D0C94C2B9ECCFF09A90926B5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02E96DA7825948379CB69076DBC5D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B56AB-2907-4BE7-A05F-5A635DB90F9D}"/>
      </w:docPartPr>
      <w:docPartBody>
        <w:p w:rsidR="00532C25" w:rsidRDefault="00454B41" w:rsidP="00454B41">
          <w:pPr>
            <w:pStyle w:val="02E96DA7825948379CB69076DBC5D773"/>
          </w:pPr>
          <w:r>
            <w:rPr>
              <w:rStyle w:val="YerTutucuMetni"/>
            </w:rPr>
            <w:t>Choose an item.</w:t>
          </w:r>
        </w:p>
      </w:docPartBody>
    </w:docPart>
    <w:docPart>
      <w:docPartPr>
        <w:name w:val="07EF790B9420472CB81B1EA0FBD67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F2134-6411-421F-A99D-E014AAAA7BF7}"/>
      </w:docPartPr>
      <w:docPartBody>
        <w:p w:rsidR="00532C25" w:rsidRDefault="00454B41" w:rsidP="00454B41">
          <w:pPr>
            <w:pStyle w:val="07EF790B9420472CB81B1EA0FBD6788D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0FEAD1A008CA4686BC31A8BD6064B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689AD-0F63-473B-8B7F-34FC392BB473}"/>
      </w:docPartPr>
      <w:docPartBody>
        <w:p w:rsidR="00532C25" w:rsidRDefault="00454B41" w:rsidP="00454B41">
          <w:pPr>
            <w:pStyle w:val="0FEAD1A008CA4686BC31A8BD6064BB5F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49FED396B93D420D9DE0A2B6AFB7B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99A5B-F330-424C-BD96-53A3BF5D89B1}"/>
      </w:docPartPr>
      <w:docPartBody>
        <w:p w:rsidR="00532C25" w:rsidRDefault="00454B41" w:rsidP="00454B41">
          <w:pPr>
            <w:pStyle w:val="49FED396B93D420D9DE0A2B6AFB7B455"/>
          </w:pPr>
          <w:r>
            <w:rPr>
              <w:rStyle w:val="YerTutucuMetni"/>
            </w:rPr>
            <w:t>Choose an item.</w:t>
          </w:r>
        </w:p>
      </w:docPartBody>
    </w:docPart>
    <w:docPart>
      <w:docPartPr>
        <w:name w:val="E9828F6DCCE644A09EC279F0EEADD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F8137-E720-42BC-8CB9-C03D5B19E001}"/>
      </w:docPartPr>
      <w:docPartBody>
        <w:p w:rsidR="00532C25" w:rsidRDefault="00454B41" w:rsidP="00454B41">
          <w:pPr>
            <w:pStyle w:val="E9828F6DCCE644A09EC279F0EEADD859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06B496F14550495886D5E635DDB12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625-0E26-4288-A935-4FFD93795652}"/>
      </w:docPartPr>
      <w:docPartBody>
        <w:p w:rsidR="00532C25" w:rsidRDefault="00454B41" w:rsidP="00454B41">
          <w:pPr>
            <w:pStyle w:val="06B496F14550495886D5E635DDB1261C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DEBEBC437A24407CACFC6EE5E113A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26D36-CAFE-41B9-B5CB-900949723F22}"/>
      </w:docPartPr>
      <w:docPartBody>
        <w:p w:rsidR="00532C25" w:rsidRDefault="00454B41" w:rsidP="00454B41">
          <w:pPr>
            <w:pStyle w:val="DEBEBC437A24407CACFC6EE5E113ABDA"/>
          </w:pPr>
          <w:r>
            <w:rPr>
              <w:rStyle w:val="YerTutucuMetni"/>
            </w:rPr>
            <w:t>Choose an item.</w:t>
          </w:r>
        </w:p>
      </w:docPartBody>
    </w:docPart>
    <w:docPart>
      <w:docPartPr>
        <w:name w:val="ACD00D3296B6495A97E74023E9992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D8EA0-1828-4B25-845E-A847C3C405B2}"/>
      </w:docPartPr>
      <w:docPartBody>
        <w:p w:rsidR="00532C25" w:rsidRDefault="00454B41" w:rsidP="00454B41">
          <w:pPr>
            <w:pStyle w:val="ACD00D3296B6495A97E74023E9992C18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F6569946F1CE4666A7B5EE4BDA7BB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1E574-F0FD-4AD7-A0C5-B6FCA3832309}"/>
      </w:docPartPr>
      <w:docPartBody>
        <w:p w:rsidR="00532C25" w:rsidRDefault="00454B41" w:rsidP="00454B41">
          <w:pPr>
            <w:pStyle w:val="F6569946F1CE4666A7B5EE4BDA7BBC87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61310994CDAB4974B28F3969CB1C6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7DC35-DCAB-401B-87AB-D94687254A89}"/>
      </w:docPartPr>
      <w:docPartBody>
        <w:p w:rsidR="00532C25" w:rsidRDefault="00454B41" w:rsidP="00454B41">
          <w:pPr>
            <w:pStyle w:val="61310994CDAB4974B28F3969CB1C6E94"/>
          </w:pPr>
          <w:r>
            <w:rPr>
              <w:rStyle w:val="YerTutucuMetni"/>
            </w:rPr>
            <w:t>Choose an item.</w:t>
          </w:r>
        </w:p>
      </w:docPartBody>
    </w:docPart>
    <w:docPart>
      <w:docPartPr>
        <w:name w:val="BB09409ABDC44FF79C38FE03D590F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463B5-6E2A-4365-8BD8-44EFAB2D4EA8}"/>
      </w:docPartPr>
      <w:docPartBody>
        <w:p w:rsidR="00532C25" w:rsidRDefault="00454B41" w:rsidP="00454B41">
          <w:pPr>
            <w:pStyle w:val="BB09409ABDC44FF79C38FE03D590FB60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3865AEA3CE9647C3949A7A09B2CB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1273C-DDEB-4C7E-ABCF-1AF2BA0C1C52}"/>
      </w:docPartPr>
      <w:docPartBody>
        <w:p w:rsidR="00532C25" w:rsidRDefault="00454B41" w:rsidP="00454B41">
          <w:pPr>
            <w:pStyle w:val="3865AEA3CE9647C3949A7A09B2CB08A6"/>
          </w:pPr>
          <w:r>
            <w:rPr>
              <w:rStyle w:val="YerTutucuMetni"/>
            </w:rPr>
            <w:t>Click or tap here to enter text.</w:t>
          </w:r>
        </w:p>
      </w:docPartBody>
    </w:docPart>
    <w:docPart>
      <w:docPartPr>
        <w:name w:val="CDDBCF5EBDE24253824F043B998DD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75A8F-DFD8-49D1-9C9E-31FEB0ACEF01}"/>
      </w:docPartPr>
      <w:docPartBody>
        <w:p w:rsidR="00532C25" w:rsidRDefault="00454B41" w:rsidP="00454B41">
          <w:pPr>
            <w:pStyle w:val="CDDBCF5EBDE24253824F043B998DDF12"/>
          </w:pPr>
          <w:r>
            <w:rPr>
              <w:rStyle w:val="YerTutucuMetni"/>
            </w:rPr>
            <w:t>Choose an item.</w:t>
          </w:r>
        </w:p>
      </w:docPartBody>
    </w:docPart>
    <w:docPart>
      <w:docPartPr>
        <w:name w:val="BC7478680C7047E8AE129011BC824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70FC1-0BD6-4AAB-ADB2-99FAED6494FD}"/>
      </w:docPartPr>
      <w:docPartBody>
        <w:p w:rsidR="00532C25" w:rsidRDefault="00454B41" w:rsidP="00454B41">
          <w:pPr>
            <w:pStyle w:val="BC7478680C7047E8AE129011BC824794"/>
          </w:pPr>
          <w:r>
            <w:rPr>
              <w:rStyle w:val="YerTutucuMetn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6B40"/>
    <w:rsid w:val="00221DA6"/>
    <w:rsid w:val="00261F3F"/>
    <w:rsid w:val="00301C55"/>
    <w:rsid w:val="00306B40"/>
    <w:rsid w:val="00387289"/>
    <w:rsid w:val="00410382"/>
    <w:rsid w:val="00454B41"/>
    <w:rsid w:val="00532C25"/>
    <w:rsid w:val="007E0255"/>
    <w:rsid w:val="00810FE8"/>
    <w:rsid w:val="0081589B"/>
    <w:rsid w:val="00836066"/>
    <w:rsid w:val="0083656E"/>
    <w:rsid w:val="00955D84"/>
    <w:rsid w:val="00962456"/>
    <w:rsid w:val="00966D38"/>
    <w:rsid w:val="00C332E8"/>
    <w:rsid w:val="00DA24F6"/>
    <w:rsid w:val="00EB136E"/>
    <w:rsid w:val="00EB340D"/>
    <w:rsid w:val="00EF799E"/>
    <w:rsid w:val="00F961E1"/>
    <w:rsid w:val="00F96A12"/>
    <w:rsid w:val="00FB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454B41"/>
  </w:style>
  <w:style w:type="paragraph" w:customStyle="1" w:styleId="9E9E3C8AB81B4088B369292864B73877">
    <w:name w:val="9E9E3C8AB81B4088B369292864B73877"/>
    <w:rsid w:val="00454B41"/>
  </w:style>
  <w:style w:type="paragraph" w:customStyle="1" w:styleId="85C31B3D9FF3415784E12CA42B7A7E86">
    <w:name w:val="85C31B3D9FF3415784E12CA42B7A7E86"/>
    <w:rsid w:val="00454B41"/>
  </w:style>
  <w:style w:type="paragraph" w:customStyle="1" w:styleId="D4967F9D07DF437B82AD844782FCA13A">
    <w:name w:val="D4967F9D07DF437B82AD844782FCA13A"/>
    <w:rsid w:val="00454B41"/>
  </w:style>
  <w:style w:type="paragraph" w:customStyle="1" w:styleId="F05490C247234D0A8C3F7F4E2D924527">
    <w:name w:val="F05490C247234D0A8C3F7F4E2D924527"/>
    <w:rsid w:val="00454B41"/>
  </w:style>
  <w:style w:type="paragraph" w:customStyle="1" w:styleId="56E24A58D45B4D2CB66298DCF3C57B98">
    <w:name w:val="56E24A58D45B4D2CB66298DCF3C57B98"/>
    <w:rsid w:val="00454B41"/>
  </w:style>
  <w:style w:type="paragraph" w:customStyle="1" w:styleId="8DB0DBCF722B461A9247267CC0A697D4">
    <w:name w:val="8DB0DBCF722B461A9247267CC0A697D4"/>
    <w:rsid w:val="00454B41"/>
  </w:style>
  <w:style w:type="paragraph" w:customStyle="1" w:styleId="9FDF88AF93AB487089560604848D64BE">
    <w:name w:val="9FDF88AF93AB487089560604848D64BE"/>
    <w:rsid w:val="00454B41"/>
  </w:style>
  <w:style w:type="paragraph" w:customStyle="1" w:styleId="A1EED435D0C94C2B9ECCFF09A90926B5">
    <w:name w:val="A1EED435D0C94C2B9ECCFF09A90926B5"/>
    <w:rsid w:val="00454B41"/>
  </w:style>
  <w:style w:type="paragraph" w:customStyle="1" w:styleId="02E96DA7825948379CB69076DBC5D773">
    <w:name w:val="02E96DA7825948379CB69076DBC5D773"/>
    <w:rsid w:val="00454B41"/>
  </w:style>
  <w:style w:type="paragraph" w:customStyle="1" w:styleId="07EF790B9420472CB81B1EA0FBD6788D">
    <w:name w:val="07EF790B9420472CB81B1EA0FBD6788D"/>
    <w:rsid w:val="00454B41"/>
  </w:style>
  <w:style w:type="paragraph" w:customStyle="1" w:styleId="0FEAD1A008CA4686BC31A8BD6064BB5F">
    <w:name w:val="0FEAD1A008CA4686BC31A8BD6064BB5F"/>
    <w:rsid w:val="00454B41"/>
  </w:style>
  <w:style w:type="paragraph" w:customStyle="1" w:styleId="49FED396B93D420D9DE0A2B6AFB7B455">
    <w:name w:val="49FED396B93D420D9DE0A2B6AFB7B455"/>
    <w:rsid w:val="00454B41"/>
  </w:style>
  <w:style w:type="paragraph" w:customStyle="1" w:styleId="E9828F6DCCE644A09EC279F0EEADD859">
    <w:name w:val="E9828F6DCCE644A09EC279F0EEADD859"/>
    <w:rsid w:val="00454B41"/>
  </w:style>
  <w:style w:type="paragraph" w:customStyle="1" w:styleId="06B496F14550495886D5E635DDB1261C">
    <w:name w:val="06B496F14550495886D5E635DDB1261C"/>
    <w:rsid w:val="00454B41"/>
  </w:style>
  <w:style w:type="paragraph" w:customStyle="1" w:styleId="DEBEBC437A24407CACFC6EE5E113ABDA">
    <w:name w:val="DEBEBC437A24407CACFC6EE5E113ABDA"/>
    <w:rsid w:val="00454B41"/>
  </w:style>
  <w:style w:type="paragraph" w:customStyle="1" w:styleId="ACD00D3296B6495A97E74023E9992C18">
    <w:name w:val="ACD00D3296B6495A97E74023E9992C18"/>
    <w:rsid w:val="00454B41"/>
  </w:style>
  <w:style w:type="paragraph" w:customStyle="1" w:styleId="F6569946F1CE4666A7B5EE4BDA7BBC87">
    <w:name w:val="F6569946F1CE4666A7B5EE4BDA7BBC87"/>
    <w:rsid w:val="00454B41"/>
  </w:style>
  <w:style w:type="paragraph" w:customStyle="1" w:styleId="61310994CDAB4974B28F3969CB1C6E94">
    <w:name w:val="61310994CDAB4974B28F3969CB1C6E94"/>
    <w:rsid w:val="00454B41"/>
  </w:style>
  <w:style w:type="paragraph" w:customStyle="1" w:styleId="BB09409ABDC44FF79C38FE03D590FB60">
    <w:name w:val="BB09409ABDC44FF79C38FE03D590FB60"/>
    <w:rsid w:val="00454B41"/>
  </w:style>
  <w:style w:type="paragraph" w:customStyle="1" w:styleId="3865AEA3CE9647C3949A7A09B2CB08A6">
    <w:name w:val="3865AEA3CE9647C3949A7A09B2CB08A6"/>
    <w:rsid w:val="00454B41"/>
  </w:style>
  <w:style w:type="paragraph" w:customStyle="1" w:styleId="CDDBCF5EBDE24253824F043B998DDF12">
    <w:name w:val="CDDBCF5EBDE24253824F043B998DDF12"/>
    <w:rsid w:val="00454B41"/>
  </w:style>
  <w:style w:type="paragraph" w:customStyle="1" w:styleId="BC7478680C7047E8AE129011BC824794">
    <w:name w:val="BC7478680C7047E8AE129011BC824794"/>
    <w:rsid w:val="00454B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4FEE794-7F1F-42E4-9CD8-4FB3F55CA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thi Kurtiy Şahin</dc:creator>
  <cp:keywords/>
  <dc:description/>
  <cp:lastModifiedBy>Nazlı Akay</cp:lastModifiedBy>
  <cp:revision>2</cp:revision>
  <dcterms:created xsi:type="dcterms:W3CDTF">2021-10-01T13:10:00Z</dcterms:created>
  <dcterms:modified xsi:type="dcterms:W3CDTF">2021-10-01T13:10:00Z</dcterms:modified>
</cp:coreProperties>
</file>